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2DF5B4" w14:textId="1196E911" w:rsidR="001442B9" w:rsidRDefault="008C4080" w:rsidP="008C4080">
      <w:pPr>
        <w:spacing w:line="240" w:lineRule="auto"/>
        <w:jc w:val="center"/>
        <w:rPr>
          <w:b/>
          <w:sz w:val="40"/>
        </w:rPr>
      </w:pPr>
      <w:r w:rsidRPr="008C4080">
        <w:rPr>
          <w:b/>
          <w:sz w:val="40"/>
        </w:rPr>
        <w:t>AwareStudent</w:t>
      </w:r>
    </w:p>
    <w:p w14:paraId="6577F369" w14:textId="2147DA53" w:rsidR="008C4080" w:rsidRPr="008C4080" w:rsidRDefault="008C4080" w:rsidP="008C4080">
      <w:pPr>
        <w:spacing w:after="0" w:line="240" w:lineRule="auto"/>
        <w:rPr>
          <w:sz w:val="24"/>
        </w:rPr>
      </w:pPr>
      <w:r>
        <w:rPr>
          <w:sz w:val="24"/>
        </w:rPr>
        <w:t>November the 1</w:t>
      </w:r>
      <w:r w:rsidR="004F6A23">
        <w:rPr>
          <w:sz w:val="24"/>
        </w:rPr>
        <w:t>5</w:t>
      </w:r>
      <w:r w:rsidRPr="008C4080">
        <w:rPr>
          <w:sz w:val="24"/>
          <w:vertAlign w:val="superscript"/>
        </w:rPr>
        <w:t>th</w:t>
      </w:r>
      <w:r>
        <w:rPr>
          <w:sz w:val="24"/>
        </w:rPr>
        <w:t>, 2018</w:t>
      </w:r>
    </w:p>
    <w:p w14:paraId="43096FE8" w14:textId="1D5B6C35" w:rsidR="008C4080" w:rsidRDefault="008C4080" w:rsidP="008C4080">
      <w:pPr>
        <w:pBdr>
          <w:bottom w:val="single" w:sz="6" w:space="1" w:color="auto"/>
        </w:pBdr>
        <w:spacing w:after="0" w:line="240" w:lineRule="auto"/>
        <w:rPr>
          <w:b/>
          <w:sz w:val="24"/>
        </w:rPr>
      </w:pPr>
      <w:r>
        <w:rPr>
          <w:sz w:val="24"/>
        </w:rPr>
        <w:t xml:space="preserve">Meeting Minutes </w:t>
      </w:r>
      <w:r w:rsidRPr="008C4080">
        <w:rPr>
          <w:b/>
          <w:sz w:val="24"/>
        </w:rPr>
        <w:t>#</w:t>
      </w:r>
      <w:r w:rsidR="004F6A23">
        <w:rPr>
          <w:b/>
          <w:sz w:val="24"/>
        </w:rPr>
        <w:t>3</w:t>
      </w:r>
    </w:p>
    <w:p w14:paraId="153AFB6E" w14:textId="77777777" w:rsidR="008C4080" w:rsidRDefault="008C4080" w:rsidP="008C4080">
      <w:pPr>
        <w:rPr>
          <w:b/>
          <w:sz w:val="24"/>
        </w:rPr>
      </w:pPr>
    </w:p>
    <w:p w14:paraId="75325565" w14:textId="75B754BE" w:rsidR="008C4080" w:rsidRDefault="008C4080" w:rsidP="008C4080">
      <w:pPr>
        <w:spacing w:after="0"/>
        <w:rPr>
          <w:sz w:val="24"/>
        </w:rPr>
      </w:pPr>
      <w:r>
        <w:rPr>
          <w:b/>
          <w:sz w:val="24"/>
        </w:rPr>
        <w:t xml:space="preserve">Attendance: </w:t>
      </w:r>
      <w:r>
        <w:rPr>
          <w:sz w:val="24"/>
        </w:rPr>
        <w:t>Ahmed, Josh, Arsalan</w:t>
      </w:r>
    </w:p>
    <w:p w14:paraId="057FC435" w14:textId="3FC69502" w:rsidR="008C4080" w:rsidRDefault="008C4080" w:rsidP="008C4080">
      <w:pPr>
        <w:spacing w:after="0"/>
        <w:rPr>
          <w:b/>
          <w:sz w:val="24"/>
        </w:rPr>
      </w:pPr>
      <w:r>
        <w:rPr>
          <w:b/>
          <w:sz w:val="24"/>
        </w:rPr>
        <w:t>Previous Meeting Actions:</w:t>
      </w:r>
    </w:p>
    <w:p w14:paraId="404F550E" w14:textId="3E7EC012" w:rsidR="008C4080" w:rsidRDefault="008C4080" w:rsidP="008C4080">
      <w:pPr>
        <w:spacing w:after="0"/>
        <w:rPr>
          <w:b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C4080" w14:paraId="54B7605A" w14:textId="77777777" w:rsidTr="008C4080">
        <w:tc>
          <w:tcPr>
            <w:tcW w:w="4675" w:type="dxa"/>
          </w:tcPr>
          <w:p w14:paraId="668DAD0D" w14:textId="32BF5838" w:rsidR="008C4080" w:rsidRPr="00B56D62" w:rsidRDefault="00782566" w:rsidP="008C4080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[Ahme</w:t>
            </w:r>
            <w:r w:rsidR="00B56D62">
              <w:rPr>
                <w:b/>
                <w:sz w:val="24"/>
              </w:rPr>
              <w:t>d/Josh/Arsalan]</w:t>
            </w:r>
            <w:r w:rsidR="00B56D62">
              <w:rPr>
                <w:sz w:val="24"/>
              </w:rPr>
              <w:t xml:space="preserve"> Read about Travis CI</w:t>
            </w:r>
          </w:p>
        </w:tc>
        <w:tc>
          <w:tcPr>
            <w:tcW w:w="4675" w:type="dxa"/>
          </w:tcPr>
          <w:p w14:paraId="6434B2AC" w14:textId="682C628B" w:rsidR="008C4080" w:rsidRDefault="00782566" w:rsidP="008C4080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782566" w14:paraId="1FDFA2D6" w14:textId="77777777" w:rsidTr="008C4080">
        <w:tc>
          <w:tcPr>
            <w:tcW w:w="4675" w:type="dxa"/>
          </w:tcPr>
          <w:p w14:paraId="19F83DCE" w14:textId="5533C891" w:rsidR="00782566" w:rsidRPr="00B56D62" w:rsidRDefault="00782566" w:rsidP="00782566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[</w:t>
            </w:r>
            <w:r w:rsidR="00B56D62">
              <w:rPr>
                <w:b/>
                <w:sz w:val="24"/>
              </w:rPr>
              <w:t xml:space="preserve">Ahmed/Josh/Arsalan] </w:t>
            </w:r>
            <w:r w:rsidR="00B56D62">
              <w:rPr>
                <w:sz w:val="24"/>
              </w:rPr>
              <w:t>Come up with a suitable URL</w:t>
            </w:r>
          </w:p>
        </w:tc>
        <w:tc>
          <w:tcPr>
            <w:tcW w:w="4675" w:type="dxa"/>
          </w:tcPr>
          <w:p w14:paraId="6367CAE5" w14:textId="08C751F8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  <w:tr w:rsidR="00782566" w14:paraId="791067C2" w14:textId="77777777" w:rsidTr="008C4080">
        <w:tc>
          <w:tcPr>
            <w:tcW w:w="4675" w:type="dxa"/>
          </w:tcPr>
          <w:p w14:paraId="6176B7F1" w14:textId="33456752" w:rsidR="00782566" w:rsidRPr="00B56D62" w:rsidRDefault="00782566" w:rsidP="00782566">
            <w:p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[A</w:t>
            </w:r>
            <w:r w:rsidR="00B56D62">
              <w:rPr>
                <w:b/>
                <w:sz w:val="24"/>
              </w:rPr>
              <w:t xml:space="preserve">hmed/Josh/Arsalan] </w:t>
            </w:r>
            <w:r w:rsidR="00B56D62" w:rsidRPr="00B56D62">
              <w:rPr>
                <w:sz w:val="24"/>
              </w:rPr>
              <w:t>Fiddle with a basic React app to get used to the development environment</w:t>
            </w:r>
          </w:p>
        </w:tc>
        <w:tc>
          <w:tcPr>
            <w:tcW w:w="4675" w:type="dxa"/>
          </w:tcPr>
          <w:p w14:paraId="227B8E57" w14:textId="01057B7A" w:rsidR="00782566" w:rsidRDefault="00782566" w:rsidP="00782566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ompleted</w:t>
            </w:r>
          </w:p>
        </w:tc>
      </w:tr>
    </w:tbl>
    <w:p w14:paraId="1F9B3F0B" w14:textId="6E501270" w:rsidR="008C4080" w:rsidRDefault="008C4080" w:rsidP="008C4080">
      <w:pPr>
        <w:pBdr>
          <w:bottom w:val="single" w:sz="6" w:space="1" w:color="auto"/>
        </w:pBdr>
        <w:spacing w:after="0"/>
        <w:jc w:val="center"/>
        <w:rPr>
          <w:b/>
          <w:sz w:val="24"/>
        </w:rPr>
      </w:pPr>
    </w:p>
    <w:p w14:paraId="61A76810" w14:textId="77777777" w:rsidR="00B56D62" w:rsidRPr="008C4080" w:rsidRDefault="00B56D62" w:rsidP="008C4080">
      <w:pPr>
        <w:spacing w:after="0"/>
        <w:jc w:val="center"/>
        <w:rPr>
          <w:b/>
          <w:sz w:val="24"/>
        </w:rPr>
      </w:pPr>
    </w:p>
    <w:p w14:paraId="07BD6DD4" w14:textId="01978DB6" w:rsidR="00782566" w:rsidRDefault="002B5CC4" w:rsidP="002B5CC4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>TravisCI connected to GitHub account, but no tests are written yet</w:t>
      </w:r>
    </w:p>
    <w:p w14:paraId="2E242089" w14:textId="0ADEA6C4" w:rsidR="001F4E81" w:rsidRDefault="001F4E81" w:rsidP="002B5CC4">
      <w:pPr>
        <w:pStyle w:val="ListParagraph"/>
        <w:numPr>
          <w:ilvl w:val="0"/>
          <w:numId w:val="2"/>
        </w:numPr>
        <w:rPr>
          <w:sz w:val="24"/>
        </w:rPr>
      </w:pPr>
      <w:r>
        <w:rPr>
          <w:sz w:val="24"/>
        </w:rPr>
        <w:t xml:space="preserve">The agreed upon URL is </w:t>
      </w:r>
      <w:hyperlink r:id="rId5" w:history="1">
        <w:r w:rsidRPr="00F2586C">
          <w:rPr>
            <w:rStyle w:val="Hyperlink"/>
            <w:sz w:val="24"/>
          </w:rPr>
          <w:t>http://awarestudent.com</w:t>
        </w:r>
      </w:hyperlink>
    </w:p>
    <w:p w14:paraId="70D6F7F1" w14:textId="06C79727" w:rsidR="001F4E81" w:rsidRDefault="001F4E81" w:rsidP="001F4E81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</w:rPr>
        <w:t xml:space="preserve">It is not a </w:t>
      </w:r>
      <w:r w:rsidR="000D4328">
        <w:rPr>
          <w:b/>
          <w:sz w:val="24"/>
        </w:rPr>
        <w:t>hard</w:t>
      </w:r>
      <w:r w:rsidR="000D4328">
        <w:rPr>
          <w:sz w:val="24"/>
        </w:rPr>
        <w:t>-final</w:t>
      </w:r>
      <w:r>
        <w:rPr>
          <w:sz w:val="24"/>
        </w:rPr>
        <w:t xml:space="preserve"> decision; no purchase of the URL will be done at this time.</w:t>
      </w:r>
    </w:p>
    <w:p w14:paraId="31FE6FA3" w14:textId="3AE42583" w:rsidR="009D7CC3" w:rsidRPr="00315DB5" w:rsidRDefault="009D7CC3" w:rsidP="009D7CC3">
      <w:pPr>
        <w:pStyle w:val="ListParagraph"/>
        <w:numPr>
          <w:ilvl w:val="0"/>
          <w:numId w:val="2"/>
        </w:numPr>
        <w:rPr>
          <w:sz w:val="24"/>
        </w:rPr>
      </w:pPr>
      <w:r>
        <w:rPr>
          <w:b/>
          <w:sz w:val="24"/>
        </w:rPr>
        <w:t>Coding Convention</w:t>
      </w:r>
    </w:p>
    <w:p w14:paraId="3915E3F9" w14:textId="0C09D358" w:rsidR="000D4328" w:rsidRDefault="00D2661C" w:rsidP="00D50370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</w:rPr>
        <w:t>Started a GitHub wiki page that guides how JavaScript for AwareStudent will be written.</w:t>
      </w:r>
    </w:p>
    <w:p w14:paraId="6FFD9D66" w14:textId="034F11FE" w:rsidR="00D50370" w:rsidRPr="00AD4383" w:rsidRDefault="00AD4383" w:rsidP="00D50370">
      <w:pPr>
        <w:pStyle w:val="ListParagraph"/>
        <w:numPr>
          <w:ilvl w:val="0"/>
          <w:numId w:val="2"/>
        </w:numPr>
        <w:rPr>
          <w:sz w:val="24"/>
        </w:rPr>
      </w:pPr>
      <w:r>
        <w:rPr>
          <w:b/>
          <w:sz w:val="24"/>
        </w:rPr>
        <w:t>License</w:t>
      </w:r>
    </w:p>
    <w:p w14:paraId="0B71F420" w14:textId="3899FC64" w:rsidR="00AD4383" w:rsidRPr="00D50370" w:rsidRDefault="00982325" w:rsidP="00AD4383">
      <w:pPr>
        <w:pStyle w:val="ListParagraph"/>
        <w:numPr>
          <w:ilvl w:val="1"/>
          <w:numId w:val="2"/>
        </w:numPr>
        <w:rPr>
          <w:sz w:val="24"/>
        </w:rPr>
      </w:pPr>
      <w:r>
        <w:rPr>
          <w:sz w:val="24"/>
        </w:rPr>
        <w:t>Might need separate licenses for website design and actual software</w:t>
      </w:r>
      <w:bookmarkStart w:id="0" w:name="_GoBack"/>
      <w:bookmarkEnd w:id="0"/>
    </w:p>
    <w:sectPr w:rsidR="00AD4383" w:rsidRPr="00D50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A5485"/>
    <w:multiLevelType w:val="hybridMultilevel"/>
    <w:tmpl w:val="6A3A8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B56A6"/>
    <w:multiLevelType w:val="hybridMultilevel"/>
    <w:tmpl w:val="CADE4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c3NrU0NjAytDRW0lEKTi0uzszPAykwqgUAhsTfRCwAAAA="/>
  </w:docVars>
  <w:rsids>
    <w:rsidRoot w:val="00376798"/>
    <w:rsid w:val="000D4328"/>
    <w:rsid w:val="00165BD5"/>
    <w:rsid w:val="001D1660"/>
    <w:rsid w:val="001F4E81"/>
    <w:rsid w:val="00221282"/>
    <w:rsid w:val="002B5CC4"/>
    <w:rsid w:val="00315DB5"/>
    <w:rsid w:val="00376798"/>
    <w:rsid w:val="00446F79"/>
    <w:rsid w:val="004F6A23"/>
    <w:rsid w:val="00782566"/>
    <w:rsid w:val="008C4080"/>
    <w:rsid w:val="00975870"/>
    <w:rsid w:val="00982325"/>
    <w:rsid w:val="009D7CC3"/>
    <w:rsid w:val="00AD4383"/>
    <w:rsid w:val="00B56D62"/>
    <w:rsid w:val="00D2661C"/>
    <w:rsid w:val="00D50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CB29"/>
  <w15:chartTrackingRefBased/>
  <w15:docId w15:val="{3987F61F-EB65-4992-B66A-0C4A9E09EB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0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25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4E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E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awarestudent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Sakr</dc:creator>
  <cp:keywords/>
  <dc:description/>
  <cp:lastModifiedBy>Ahmed Sakr</cp:lastModifiedBy>
  <cp:revision>13</cp:revision>
  <dcterms:created xsi:type="dcterms:W3CDTF">2018-11-12T00:55:00Z</dcterms:created>
  <dcterms:modified xsi:type="dcterms:W3CDTF">2018-11-16T01:24:00Z</dcterms:modified>
</cp:coreProperties>
</file>